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B8101C" w14:textId="466BDF52" w:rsidR="00323C9B" w:rsidRPr="00007CAE" w:rsidRDefault="00007CAE" w:rsidP="00007CAE">
      <w:pPr>
        <w:pStyle w:val="Heading1"/>
        <w:rPr>
          <w:rFonts w:ascii="Arial" w:hAnsi="Arial" w:cs="Arial"/>
          <w:color w:val="000000" w:themeColor="text1"/>
          <w:sz w:val="22"/>
          <w:szCs w:val="22"/>
        </w:rPr>
      </w:pPr>
      <w:r w:rsidRPr="00007CAE">
        <w:rPr>
          <w:rFonts w:ascii="Arial" w:hAnsi="Arial" w:cs="Arial"/>
          <w:color w:val="000000" w:themeColor="text1"/>
          <w:sz w:val="22"/>
          <w:szCs w:val="22"/>
        </w:rPr>
        <w:t>Part 3. Compare different pre-trained sentiment analysis models.</w:t>
      </w:r>
    </w:p>
    <w:p w14:paraId="33632E32" w14:textId="26F3996F" w:rsidR="00007CAE" w:rsidRPr="00007CAE" w:rsidRDefault="00007CAE" w:rsidP="00007CAE">
      <w:pPr>
        <w:pStyle w:val="Heading2"/>
        <w:rPr>
          <w:rFonts w:ascii="Arial" w:hAnsi="Arial" w:cs="Arial"/>
          <w:color w:val="000000" w:themeColor="text1"/>
          <w:sz w:val="22"/>
          <w:szCs w:val="22"/>
        </w:rPr>
      </w:pPr>
      <w:r w:rsidRPr="00007CAE">
        <w:rPr>
          <w:rFonts w:ascii="Arial" w:hAnsi="Arial" w:cs="Arial"/>
          <w:color w:val="000000" w:themeColor="text1"/>
          <w:sz w:val="22"/>
          <w:szCs w:val="22"/>
        </w:rPr>
        <w:t>Code 1</w:t>
      </w:r>
      <w:r w:rsidR="000647C8">
        <w:rPr>
          <w:rFonts w:ascii="Arial" w:hAnsi="Arial" w:cs="Arial"/>
          <w:color w:val="000000" w:themeColor="text1"/>
          <w:sz w:val="22"/>
          <w:szCs w:val="22"/>
        </w:rPr>
        <w:t xml:space="preserve">: </w:t>
      </w:r>
      <w:proofErr w:type="spellStart"/>
      <w:r w:rsidRPr="00007CAE">
        <w:rPr>
          <w:rFonts w:ascii="Arial" w:hAnsi="Arial" w:cs="Arial"/>
          <w:color w:val="000000" w:themeColor="text1"/>
          <w:sz w:val="22"/>
          <w:szCs w:val="22"/>
        </w:rPr>
        <w:t>HaggingFace_Models.ipynb</w:t>
      </w:r>
      <w:proofErr w:type="spellEnd"/>
    </w:p>
    <w:p w14:paraId="3BC8A6A7" w14:textId="274CEEF0" w:rsidR="00007CAE" w:rsidRDefault="00007CAE" w:rsidP="00007CAE">
      <w:r>
        <w:t xml:space="preserve">Function: This code is to choose a proper pre-trained sentiment analysis model from the top-listed models in the Hugging Face, an AI community. An easy test set is used and expected to generate a sentiment label “positive”, “neutral” or “negative’. Only the model that make the full accurate prediction will be selected to predict our playlist with over 400 songs. </w:t>
      </w:r>
    </w:p>
    <w:p w14:paraId="659C2F2D" w14:textId="4A929D83" w:rsidR="00007CAE" w:rsidRDefault="00007CAE" w:rsidP="00007CAE">
      <w:r>
        <w:t xml:space="preserve">Implementation: The code doesn’t require input file. It can be practiced in </w:t>
      </w:r>
      <w:proofErr w:type="spellStart"/>
      <w:r>
        <w:t>Jupyter</w:t>
      </w:r>
      <w:proofErr w:type="spellEnd"/>
      <w:r>
        <w:t xml:space="preserve"> Notebook. </w:t>
      </w:r>
    </w:p>
    <w:p w14:paraId="096C6A95" w14:textId="5AE9C0EA" w:rsidR="00007CAE" w:rsidRDefault="00007CAE" w:rsidP="00007CAE">
      <w:pPr>
        <w:pStyle w:val="Heading2"/>
        <w:rPr>
          <w:rFonts w:ascii="Arial" w:hAnsi="Arial" w:cs="Arial"/>
          <w:color w:val="000000" w:themeColor="text1"/>
          <w:sz w:val="22"/>
          <w:szCs w:val="22"/>
        </w:rPr>
      </w:pPr>
      <w:r w:rsidRPr="00007CAE">
        <w:rPr>
          <w:rFonts w:ascii="Arial" w:hAnsi="Arial" w:cs="Arial"/>
          <w:color w:val="000000" w:themeColor="text1"/>
          <w:sz w:val="22"/>
          <w:szCs w:val="22"/>
        </w:rPr>
        <w:t xml:space="preserve">Code </w:t>
      </w:r>
      <w:r>
        <w:rPr>
          <w:rFonts w:ascii="Arial" w:hAnsi="Arial" w:cs="Arial"/>
          <w:color w:val="000000" w:themeColor="text1"/>
          <w:sz w:val="22"/>
          <w:szCs w:val="22"/>
        </w:rPr>
        <w:t>2</w:t>
      </w:r>
      <w:r w:rsidR="000647C8">
        <w:rPr>
          <w:rFonts w:ascii="Arial" w:hAnsi="Arial" w:cs="Arial"/>
          <w:color w:val="000000" w:themeColor="text1"/>
          <w:sz w:val="22"/>
          <w:szCs w:val="22"/>
        </w:rPr>
        <w:t>:</w:t>
      </w:r>
      <w:r w:rsidRPr="00007CAE">
        <w:rPr>
          <w:rFonts w:ascii="Arial" w:hAnsi="Arial" w:cs="Arial"/>
          <w:color w:val="000000" w:themeColor="text1"/>
          <w:sz w:val="22"/>
          <w:szCs w:val="22"/>
        </w:rPr>
        <w:t xml:space="preserve"> </w:t>
      </w:r>
      <w:r w:rsidR="00284199" w:rsidRPr="00284199">
        <w:rPr>
          <w:rFonts w:ascii="Arial" w:hAnsi="Arial" w:cs="Arial"/>
          <w:color w:val="000000" w:themeColor="text1"/>
          <w:sz w:val="22"/>
          <w:szCs w:val="22"/>
        </w:rPr>
        <w:t>sentiment_analysis_eval_multi_models_comparison_final.py</w:t>
      </w:r>
    </w:p>
    <w:p w14:paraId="76DA7CD1" w14:textId="4C72AA72" w:rsidR="00284199" w:rsidRDefault="00284199" w:rsidP="00284199">
      <w:r>
        <w:t xml:space="preserve">Function: This code will predict the sentiment labels </w:t>
      </w:r>
      <w:r w:rsidR="00D5794E">
        <w:t>of lyrics from a</w:t>
      </w:r>
      <w:r>
        <w:t xml:space="preserve"> playlist with over 400 songs using three pre-trained sentiment analysis models. They are “Vader”, “</w:t>
      </w:r>
      <w:proofErr w:type="spellStart"/>
      <w:r>
        <w:t>TextBlob</w:t>
      </w:r>
      <w:proofErr w:type="spellEnd"/>
      <w:r>
        <w:t xml:space="preserve">”, and “Hugging Face: </w:t>
      </w:r>
      <w:proofErr w:type="spellStart"/>
      <w:r>
        <w:t>Bertweet</w:t>
      </w:r>
      <w:proofErr w:type="spellEnd"/>
      <w:r>
        <w:t xml:space="preserve">”. </w:t>
      </w:r>
      <w:r w:rsidR="00D5794E">
        <w:t xml:space="preserve">Prediction inconsistency among the three models will be tabulated and visualized in plots. The lyrics are also manually evaluated. Model prediction will be compared with the manual evaluations to calculate the model accuracy. </w:t>
      </w:r>
    </w:p>
    <w:p w14:paraId="00B3BD96" w14:textId="26F8A54C" w:rsidR="00007CAE" w:rsidRDefault="00D5794E" w:rsidP="00007CAE">
      <w:r>
        <w:t xml:space="preserve">Implementation: The code can be run on any python IDE. Prerequisite python libraries </w:t>
      </w:r>
      <w:proofErr w:type="gramStart"/>
      <w:r>
        <w:t>include ”</w:t>
      </w:r>
      <w:proofErr w:type="spellStart"/>
      <w:r w:rsidR="00EA2CD2">
        <w:t>V</w:t>
      </w:r>
      <w:r>
        <w:t>aderSentiment</w:t>
      </w:r>
      <w:proofErr w:type="spellEnd"/>
      <w:proofErr w:type="gramEnd"/>
      <w:r>
        <w:t>"</w:t>
      </w:r>
      <w:r>
        <w:t xml:space="preserve">, </w:t>
      </w:r>
      <w:r>
        <w:t>"</w:t>
      </w:r>
      <w:proofErr w:type="spellStart"/>
      <w:r>
        <w:t>textblob</w:t>
      </w:r>
      <w:proofErr w:type="spellEnd"/>
      <w:r>
        <w:t>",</w:t>
      </w:r>
      <w:r>
        <w:t xml:space="preserve"> </w:t>
      </w:r>
      <w:r>
        <w:t>"</w:t>
      </w:r>
      <w:proofErr w:type="spellStart"/>
      <w:r>
        <w:t>happytransformer</w:t>
      </w:r>
      <w:proofErr w:type="spellEnd"/>
      <w:r>
        <w:t>"</w:t>
      </w:r>
      <w:r>
        <w:t xml:space="preserve">, </w:t>
      </w:r>
      <w:r>
        <w:t>"emoji"</w:t>
      </w:r>
      <w:r>
        <w:t xml:space="preserve">, and other necessary libraries. </w:t>
      </w:r>
      <w:r w:rsidR="00401CA0">
        <w:t>The code will take “</w:t>
      </w:r>
      <w:r w:rsidR="00401CA0" w:rsidRPr="00401CA0">
        <w:t>my_playlist_4_multi_model.csv</w:t>
      </w:r>
      <w:r w:rsidR="00401CA0">
        <w:t>” as an input for the 1</w:t>
      </w:r>
      <w:r w:rsidR="00401CA0" w:rsidRPr="00401CA0">
        <w:rPr>
          <w:vertAlign w:val="superscript"/>
        </w:rPr>
        <w:t>st</w:t>
      </w:r>
      <w:r w:rsidR="00401CA0">
        <w:t xml:space="preserve"> part (sentiment prediction) and take “</w:t>
      </w:r>
      <w:r w:rsidR="00401CA0" w:rsidRPr="00401CA0">
        <w:t>playlist_sentiment_eval.xlsx</w:t>
      </w:r>
      <w:r w:rsidR="00401CA0">
        <w:t>” as an input for the 2</w:t>
      </w:r>
      <w:r w:rsidR="00401CA0" w:rsidRPr="00401CA0">
        <w:rPr>
          <w:vertAlign w:val="superscript"/>
        </w:rPr>
        <w:t>nd</w:t>
      </w:r>
      <w:r w:rsidR="00401CA0">
        <w:t xml:space="preserve"> part (model accuracy).</w:t>
      </w:r>
    </w:p>
    <w:sectPr w:rsidR="00007C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677BBB"/>
    <w:multiLevelType w:val="hybridMultilevel"/>
    <w:tmpl w:val="F5962E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7B0902"/>
    <w:multiLevelType w:val="hybridMultilevel"/>
    <w:tmpl w:val="C504A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zNDUxMDewNDc3NjdQ0lEKTi0uzszPAykwrAUAIqJ3KCwAAAA="/>
  </w:docVars>
  <w:rsids>
    <w:rsidRoot w:val="004E08EE"/>
    <w:rsid w:val="00007CAE"/>
    <w:rsid w:val="000647C8"/>
    <w:rsid w:val="00284199"/>
    <w:rsid w:val="00323C9B"/>
    <w:rsid w:val="00401CA0"/>
    <w:rsid w:val="004E08EE"/>
    <w:rsid w:val="00D5794E"/>
    <w:rsid w:val="00EA2C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CAE6C"/>
  <w15:chartTrackingRefBased/>
  <w15:docId w15:val="{49ED53C9-9648-4452-A5BF-95D37F8CF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7C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07C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7CAE"/>
    <w:pPr>
      <w:ind w:left="720"/>
      <w:contextualSpacing/>
    </w:pPr>
  </w:style>
  <w:style w:type="character" w:customStyle="1" w:styleId="Heading1Char">
    <w:name w:val="Heading 1 Char"/>
    <w:basedOn w:val="DefaultParagraphFont"/>
    <w:link w:val="Heading1"/>
    <w:uiPriority w:val="9"/>
    <w:rsid w:val="00007CA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07CAE"/>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798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214</Words>
  <Characters>122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cheng yin</dc:creator>
  <cp:keywords/>
  <dc:description/>
  <cp:lastModifiedBy>bocheng yin</cp:lastModifiedBy>
  <cp:revision>6</cp:revision>
  <dcterms:created xsi:type="dcterms:W3CDTF">2022-12-05T06:30:00Z</dcterms:created>
  <dcterms:modified xsi:type="dcterms:W3CDTF">2022-12-05T06:54:00Z</dcterms:modified>
</cp:coreProperties>
</file>